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566B" w:rsidRPr="0099566B" w:rsidRDefault="002F203C" w:rsidP="002F203C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Title</w:t>
      </w:r>
    </w:p>
    <w:p w:rsidR="00D804EC" w:rsidRPr="0099566B" w:rsidRDefault="007D17E2">
      <w:pPr>
        <w:rPr>
          <w:rFonts w:ascii="Times New Roman" w:hAnsi="Times New Roman" w:cs="Times New Roman"/>
          <w:sz w:val="22"/>
          <w:szCs w:val="22"/>
        </w:rPr>
      </w:pPr>
    </w:p>
    <w:p w:rsidR="0099566B" w:rsidRPr="0099566B" w:rsidRDefault="0099566B" w:rsidP="0099566B">
      <w:pPr>
        <w:jc w:val="center"/>
        <w:rPr>
          <w:rFonts w:ascii="Times New Roman" w:hAnsi="Times New Roman" w:cs="Times New Roman"/>
          <w:noProof/>
          <w:sz w:val="22"/>
          <w:szCs w:val="22"/>
        </w:rPr>
      </w:pPr>
      <w:r w:rsidRPr="0099566B">
        <w:rPr>
          <w:rFonts w:ascii="Times New Roman" w:hAnsi="Times New Roman" w:cs="Times New Roman"/>
          <w:i/>
          <w:noProof/>
          <w:sz w:val="22"/>
          <w:szCs w:val="22"/>
          <w:u w:val="single"/>
        </w:rPr>
        <w:t>Author1 Name</w:t>
      </w:r>
      <w:r w:rsidRPr="0099566B">
        <w:rPr>
          <w:rFonts w:ascii="Times New Roman" w:hAnsi="Times New Roman" w:cs="Times New Roman"/>
          <w:i/>
          <w:noProof/>
          <w:sz w:val="22"/>
          <w:szCs w:val="22"/>
          <w:vertAlign w:val="superscript"/>
        </w:rPr>
        <w:t>1</w:t>
      </w:r>
      <w:r w:rsidR="002F203C">
        <w:rPr>
          <w:rFonts w:ascii="Times New Roman" w:hAnsi="Times New Roman" w:cs="Times New Roman"/>
          <w:i/>
          <w:noProof/>
          <w:sz w:val="22"/>
          <w:szCs w:val="22"/>
          <w:vertAlign w:val="superscript"/>
        </w:rPr>
        <w:t>,*</w:t>
      </w:r>
      <w:r w:rsidRPr="0099566B">
        <w:rPr>
          <w:rFonts w:ascii="Times New Roman" w:hAnsi="Times New Roman" w:cs="Times New Roman"/>
          <w:i/>
          <w:noProof/>
          <w:sz w:val="22"/>
          <w:szCs w:val="22"/>
        </w:rPr>
        <w:t>, Author2 Name</w:t>
      </w:r>
      <w:r w:rsidRPr="0099566B">
        <w:rPr>
          <w:rFonts w:ascii="Times New Roman" w:hAnsi="Times New Roman" w:cs="Times New Roman"/>
          <w:i/>
          <w:noProof/>
          <w:sz w:val="22"/>
          <w:szCs w:val="22"/>
          <w:vertAlign w:val="superscript"/>
        </w:rPr>
        <w:t>2</w:t>
      </w:r>
      <w:r w:rsidRPr="0099566B">
        <w:rPr>
          <w:rFonts w:ascii="Times New Roman" w:hAnsi="Times New Roman" w:cs="Times New Roman"/>
          <w:i/>
          <w:noProof/>
          <w:sz w:val="22"/>
          <w:szCs w:val="22"/>
        </w:rPr>
        <w:t xml:space="preserve"> </w:t>
      </w:r>
      <w:r w:rsidRPr="0099566B">
        <w:rPr>
          <w:rFonts w:ascii="Times New Roman" w:hAnsi="Times New Roman" w:cs="Times New Roman"/>
          <w:i/>
          <w:noProof/>
          <w:sz w:val="22"/>
          <w:szCs w:val="22"/>
          <w:highlight w:val="yellow"/>
        </w:rPr>
        <w:t>(</w:t>
      </w:r>
      <w:r w:rsidR="00B84C37">
        <w:rPr>
          <w:rFonts w:ascii="Times New Roman" w:hAnsi="Times New Roman" w:cs="Times New Roman"/>
          <w:i/>
          <w:noProof/>
          <w:sz w:val="22"/>
          <w:szCs w:val="22"/>
          <w:highlight w:val="yellow"/>
        </w:rPr>
        <w:t xml:space="preserve">speaker/presenter </w:t>
      </w:r>
      <w:r w:rsidRPr="0099566B">
        <w:rPr>
          <w:rFonts w:ascii="Times New Roman" w:hAnsi="Times New Roman" w:cs="Times New Roman"/>
          <w:i/>
          <w:sz w:val="22"/>
          <w:szCs w:val="22"/>
          <w:highlight w:val="yellow"/>
        </w:rPr>
        <w:t>name is underlined</w:t>
      </w:r>
      <w:r w:rsidRPr="0099566B">
        <w:rPr>
          <w:rFonts w:ascii="Times New Roman" w:hAnsi="Times New Roman" w:cs="Times New Roman"/>
          <w:i/>
          <w:noProof/>
          <w:sz w:val="22"/>
          <w:szCs w:val="22"/>
          <w:highlight w:val="yellow"/>
        </w:rPr>
        <w:t>)</w:t>
      </w:r>
    </w:p>
    <w:p w:rsidR="0099566B" w:rsidRPr="0099566B" w:rsidRDefault="0099566B" w:rsidP="0099566B">
      <w:pPr>
        <w:jc w:val="center"/>
        <w:rPr>
          <w:rFonts w:ascii="Times New Roman" w:hAnsi="Times New Roman" w:cs="Times New Roman"/>
          <w:sz w:val="22"/>
          <w:szCs w:val="22"/>
        </w:rPr>
      </w:pPr>
    </w:p>
    <w:p w:rsidR="0099566B" w:rsidRPr="002F203C" w:rsidRDefault="0099566B" w:rsidP="0099566B">
      <w:pPr>
        <w:jc w:val="center"/>
        <w:rPr>
          <w:rFonts w:ascii="Times New Roman" w:hAnsi="Times New Roman" w:cs="Times New Roman"/>
          <w:noProof/>
          <w:sz w:val="22"/>
          <w:szCs w:val="22"/>
          <w:lang w:val="de-DE"/>
        </w:rPr>
      </w:pPr>
      <w:r w:rsidRPr="002F203C">
        <w:rPr>
          <w:rFonts w:ascii="Times New Roman" w:hAnsi="Times New Roman" w:cs="Times New Roman"/>
          <w:noProof/>
          <w:sz w:val="22"/>
          <w:szCs w:val="22"/>
          <w:vertAlign w:val="superscript"/>
          <w:lang w:val="de-DE"/>
        </w:rPr>
        <w:t>1</w:t>
      </w:r>
      <w:r w:rsidR="002F203C" w:rsidRPr="002F203C">
        <w:rPr>
          <w:rFonts w:ascii="Times New Roman" w:hAnsi="Times New Roman" w:cs="Times New Roman"/>
          <w:noProof/>
          <w:sz w:val="22"/>
          <w:szCs w:val="22"/>
          <w:lang w:val="de-DE"/>
        </w:rPr>
        <w:t>Friedrich-Alexander-Universität Erlangen-N</w:t>
      </w:r>
      <w:r w:rsidR="002F203C">
        <w:rPr>
          <w:rFonts w:ascii="Times New Roman" w:hAnsi="Times New Roman" w:cs="Times New Roman"/>
          <w:noProof/>
          <w:sz w:val="22"/>
          <w:szCs w:val="22"/>
          <w:lang w:val="de-DE"/>
        </w:rPr>
        <w:t>ürnberg</w:t>
      </w:r>
      <w:r w:rsidRPr="002F203C">
        <w:rPr>
          <w:rFonts w:ascii="Times New Roman" w:hAnsi="Times New Roman" w:cs="Times New Roman"/>
          <w:noProof/>
          <w:sz w:val="22"/>
          <w:szCs w:val="22"/>
          <w:lang w:val="de-DE"/>
        </w:rPr>
        <w:t xml:space="preserve">, </w:t>
      </w:r>
      <w:r w:rsidR="002F203C">
        <w:rPr>
          <w:rFonts w:ascii="Times New Roman" w:hAnsi="Times New Roman" w:cs="Times New Roman"/>
          <w:noProof/>
          <w:sz w:val="22"/>
          <w:szCs w:val="22"/>
          <w:lang w:val="de-DE"/>
        </w:rPr>
        <w:t>Erlangen,</w:t>
      </w:r>
      <w:r w:rsidRPr="002F203C">
        <w:rPr>
          <w:rFonts w:ascii="Times New Roman" w:hAnsi="Times New Roman" w:cs="Times New Roman"/>
          <w:noProof/>
          <w:sz w:val="22"/>
          <w:szCs w:val="22"/>
          <w:lang w:val="de-DE"/>
        </w:rPr>
        <w:t xml:space="preserve"> </w:t>
      </w:r>
      <w:r w:rsidR="002F203C">
        <w:rPr>
          <w:rFonts w:ascii="Times New Roman" w:hAnsi="Times New Roman" w:cs="Times New Roman"/>
          <w:noProof/>
          <w:sz w:val="22"/>
          <w:szCs w:val="22"/>
          <w:lang w:val="de-DE"/>
        </w:rPr>
        <w:t>Germany</w:t>
      </w:r>
    </w:p>
    <w:p w:rsidR="0099566B" w:rsidRDefault="0099566B" w:rsidP="0099566B">
      <w:pPr>
        <w:jc w:val="center"/>
        <w:rPr>
          <w:rFonts w:ascii="Times New Roman" w:hAnsi="Times New Roman" w:cs="Times New Roman"/>
          <w:noProof/>
          <w:sz w:val="22"/>
          <w:szCs w:val="22"/>
        </w:rPr>
      </w:pPr>
      <w:r w:rsidRPr="0099566B">
        <w:rPr>
          <w:rFonts w:ascii="Times New Roman" w:hAnsi="Times New Roman" w:cs="Times New Roman"/>
          <w:noProof/>
          <w:sz w:val="22"/>
          <w:szCs w:val="22"/>
          <w:vertAlign w:val="superscript"/>
        </w:rPr>
        <w:t>2</w:t>
      </w:r>
      <w:r w:rsidR="002F203C">
        <w:rPr>
          <w:rFonts w:ascii="Times New Roman" w:hAnsi="Times New Roman" w:cs="Times New Roman"/>
          <w:noProof/>
          <w:sz w:val="22"/>
          <w:szCs w:val="22"/>
        </w:rPr>
        <w:t>Ulm University</w:t>
      </w:r>
      <w:r w:rsidRPr="0099566B">
        <w:rPr>
          <w:rFonts w:ascii="Times New Roman" w:hAnsi="Times New Roman" w:cs="Times New Roman"/>
          <w:noProof/>
          <w:sz w:val="22"/>
          <w:szCs w:val="22"/>
        </w:rPr>
        <w:t xml:space="preserve">, </w:t>
      </w:r>
      <w:r w:rsidR="002F203C">
        <w:rPr>
          <w:rFonts w:ascii="Times New Roman" w:hAnsi="Times New Roman" w:cs="Times New Roman"/>
          <w:noProof/>
          <w:sz w:val="22"/>
          <w:szCs w:val="22"/>
        </w:rPr>
        <w:t>Ulm</w:t>
      </w:r>
      <w:r w:rsidRPr="0099566B">
        <w:rPr>
          <w:rFonts w:ascii="Times New Roman" w:hAnsi="Times New Roman" w:cs="Times New Roman"/>
          <w:noProof/>
          <w:sz w:val="22"/>
          <w:szCs w:val="22"/>
        </w:rPr>
        <w:t xml:space="preserve">, </w:t>
      </w:r>
      <w:r w:rsidR="002F203C">
        <w:rPr>
          <w:rFonts w:ascii="Times New Roman" w:hAnsi="Times New Roman" w:cs="Times New Roman"/>
          <w:noProof/>
          <w:sz w:val="22"/>
          <w:szCs w:val="22"/>
        </w:rPr>
        <w:t>Germany</w:t>
      </w:r>
    </w:p>
    <w:p w:rsidR="002F203C" w:rsidRPr="0099566B" w:rsidRDefault="002F203C" w:rsidP="0099566B">
      <w:pPr>
        <w:jc w:val="center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*</w:t>
      </w:r>
      <w:r w:rsidR="00B84C37">
        <w:rPr>
          <w:rFonts w:ascii="Times New Roman" w:hAnsi="Times New Roman" w:cs="Times New Roman"/>
          <w:sz w:val="22"/>
          <w:szCs w:val="22"/>
        </w:rPr>
        <w:t>corresponding</w:t>
      </w:r>
      <w:r>
        <w:rPr>
          <w:rFonts w:ascii="Times New Roman" w:hAnsi="Times New Roman" w:cs="Times New Roman"/>
          <w:sz w:val="22"/>
          <w:szCs w:val="22"/>
        </w:rPr>
        <w:t>.email@email.com</w:t>
      </w:r>
    </w:p>
    <w:p w:rsidR="0099566B" w:rsidRDefault="0099566B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Text </w:t>
      </w:r>
      <w:r w:rsidR="00F237D0">
        <w:rPr>
          <w:rFonts w:ascii="Times New Roman" w:hAnsi="Times New Roman" w:cs="Times New Roman"/>
          <w:sz w:val="22"/>
          <w:szCs w:val="22"/>
        </w:rPr>
        <w:t>in font size 11, Times New Roman</w:t>
      </w:r>
      <w:r>
        <w:rPr>
          <w:rFonts w:ascii="Times New Roman" w:hAnsi="Times New Roman" w:cs="Times New Roman"/>
          <w:sz w:val="22"/>
          <w:szCs w:val="22"/>
        </w:rPr>
        <w:t xml:space="preserve"> … </w:t>
      </w: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Text </w:t>
      </w:r>
      <w:proofErr w:type="spellStart"/>
      <w:r>
        <w:rPr>
          <w:rFonts w:ascii="Times New Roman" w:hAnsi="Times New Roman" w:cs="Times New Roman"/>
          <w:sz w:val="22"/>
          <w:szCs w:val="22"/>
        </w:rPr>
        <w:t>text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  <w:szCs w:val="22"/>
        </w:rPr>
        <w:t>text</w:t>
      </w:r>
      <w:proofErr w:type="spellEnd"/>
      <w:r w:rsidR="00F237D0">
        <w:rPr>
          <w:rFonts w:ascii="Times New Roman" w:hAnsi="Times New Roman" w:cs="Times New Roman"/>
          <w:sz w:val="22"/>
          <w:szCs w:val="22"/>
        </w:rPr>
        <w:t xml:space="preserve"> with references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  <w:r w:rsidRPr="002F203C">
        <w:rPr>
          <w:rFonts w:ascii="Times New Roman" w:hAnsi="Times New Roman" w:cs="Times New Roman"/>
          <w:sz w:val="22"/>
          <w:szCs w:val="22"/>
        </w:rPr>
        <w:t>[1-2]</w:t>
      </w: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D86807" w:rsidRDefault="002F203C" w:rsidP="00D86807">
      <w:pPr>
        <w:rPr>
          <w:rFonts w:ascii="Times New Roman" w:hAnsi="Times New Roman"/>
          <w:sz w:val="22"/>
          <w:szCs w:val="22"/>
        </w:rPr>
      </w:pPr>
      <w:r w:rsidRPr="002F203C">
        <w:rPr>
          <w:rFonts w:ascii="Times New Roman" w:hAnsi="Times New Roman" w:cs="Times New Roman"/>
          <w:sz w:val="22"/>
          <w:szCs w:val="22"/>
        </w:rPr>
        <w:t xml:space="preserve">The abstract must not exceed </w:t>
      </w:r>
      <w:r w:rsidR="007D17E2">
        <w:rPr>
          <w:rFonts w:ascii="Times New Roman" w:hAnsi="Times New Roman" w:cs="Times New Roman"/>
          <w:color w:val="FF0000"/>
          <w:sz w:val="22"/>
          <w:szCs w:val="22"/>
        </w:rPr>
        <w:t>one page</w:t>
      </w:r>
      <w:r w:rsidRPr="002F203C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Pr="002F203C">
        <w:rPr>
          <w:rFonts w:ascii="Times New Roman" w:hAnsi="Times New Roman" w:cs="Times New Roman"/>
          <w:sz w:val="22"/>
          <w:szCs w:val="22"/>
        </w:rPr>
        <w:t xml:space="preserve">(references and acknowledgments included) and may include one figure. </w:t>
      </w:r>
    </w:p>
    <w:p w:rsidR="002F203C" w:rsidRPr="002F203C" w:rsidRDefault="002F203C" w:rsidP="002F203C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2F203C" w:rsidRP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  <w:bookmarkStart w:id="0" w:name="_GoBack"/>
      <w:bookmarkEnd w:id="0"/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 w:rsidP="002F203C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 w:rsidP="007D17E2">
      <w:pPr>
        <w:jc w:val="center"/>
        <w:rPr>
          <w:rFonts w:ascii="Times New Roman" w:hAnsi="Times New Roman" w:cs="Times New Roman"/>
          <w:sz w:val="22"/>
          <w:szCs w:val="22"/>
        </w:rPr>
      </w:pPr>
      <w:r w:rsidRPr="00C6409B">
        <w:rPr>
          <w:rFonts w:cstheme="minorHAnsi"/>
          <w:noProof/>
          <w:sz w:val="20"/>
          <w:szCs w:val="20"/>
          <w:lang w:val="de-DE" w:eastAsia="de-DE"/>
        </w:rPr>
        <w:drawing>
          <wp:inline distT="0" distB="0" distL="0" distR="0" wp14:anchorId="6C8E4C53" wp14:editId="2A12EDEF">
            <wp:extent cx="3162300" cy="911860"/>
            <wp:effectExtent l="0" t="0" r="0" b="254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11138" r="41440"/>
                    <a:stretch/>
                  </pic:blipFill>
                  <pic:spPr bwMode="auto">
                    <a:xfrm>
                      <a:off x="0" y="0"/>
                      <a:ext cx="3162300" cy="911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F203C" w:rsidRPr="002F203C" w:rsidRDefault="002F203C" w:rsidP="00B84C37">
      <w:pPr>
        <w:rPr>
          <w:rFonts w:ascii="Times New Roman" w:hAnsi="Times New Roman" w:cs="Times New Roman"/>
          <w:sz w:val="22"/>
          <w:szCs w:val="22"/>
        </w:rPr>
      </w:pPr>
      <w:r w:rsidRPr="002F203C">
        <w:rPr>
          <w:rFonts w:ascii="Times New Roman" w:hAnsi="Times New Roman" w:cs="Times New Roman"/>
          <w:b/>
          <w:sz w:val="22"/>
          <w:szCs w:val="22"/>
        </w:rPr>
        <w:t>Figure 1.</w:t>
      </w:r>
      <w:r w:rsidRPr="002F203C">
        <w:rPr>
          <w:rFonts w:ascii="Times New Roman" w:hAnsi="Times New Roman" w:cs="Times New Roman"/>
          <w:sz w:val="22"/>
          <w:szCs w:val="22"/>
        </w:rPr>
        <w:t xml:space="preserve"> Reaction. [1]</w:t>
      </w:r>
    </w:p>
    <w:p w:rsidR="002F203C" w:rsidRP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:rsidR="002F203C" w:rsidRPr="002F203C" w:rsidRDefault="002F203C" w:rsidP="002F203C">
      <w:pPr>
        <w:rPr>
          <w:rFonts w:ascii="Times New Roman" w:hAnsi="Times New Roman" w:cs="Times New Roman"/>
          <w:b/>
          <w:sz w:val="22"/>
          <w:szCs w:val="22"/>
        </w:rPr>
      </w:pPr>
      <w:r w:rsidRPr="002F203C">
        <w:rPr>
          <w:rFonts w:ascii="Times New Roman" w:hAnsi="Times New Roman" w:cs="Times New Roman"/>
          <w:b/>
          <w:sz w:val="22"/>
          <w:szCs w:val="22"/>
        </w:rPr>
        <w:t>References</w:t>
      </w:r>
    </w:p>
    <w:p w:rsidR="002F203C" w:rsidRPr="002F203C" w:rsidRDefault="002F203C" w:rsidP="002F203C">
      <w:pPr>
        <w:pStyle w:val="Literature"/>
        <w:spacing w:line="240" w:lineRule="auto"/>
        <w:rPr>
          <w:sz w:val="22"/>
          <w:szCs w:val="22"/>
          <w:lang w:val="en-US"/>
        </w:rPr>
      </w:pPr>
      <w:r w:rsidRPr="002F203C">
        <w:rPr>
          <w:sz w:val="22"/>
          <w:szCs w:val="22"/>
          <w:lang w:val="en-US"/>
        </w:rPr>
        <w:t xml:space="preserve">[1] A. B. Author 1, C. D. Author 2, </w:t>
      </w:r>
      <w:r w:rsidRPr="002F203C">
        <w:rPr>
          <w:i/>
          <w:sz w:val="22"/>
          <w:szCs w:val="22"/>
          <w:lang w:val="en-US"/>
        </w:rPr>
        <w:t>Adv. Mater.</w:t>
      </w:r>
      <w:r w:rsidRPr="002F203C">
        <w:rPr>
          <w:sz w:val="22"/>
          <w:szCs w:val="22"/>
          <w:lang w:val="en-US"/>
        </w:rPr>
        <w:t xml:space="preserve"> </w:t>
      </w:r>
      <w:r w:rsidRPr="002F203C">
        <w:rPr>
          <w:b/>
          <w:sz w:val="22"/>
          <w:szCs w:val="22"/>
          <w:lang w:val="en-US"/>
        </w:rPr>
        <w:t>2020</w:t>
      </w:r>
      <w:r w:rsidRPr="002F203C">
        <w:rPr>
          <w:sz w:val="22"/>
          <w:szCs w:val="22"/>
          <w:lang w:val="en-US"/>
        </w:rPr>
        <w:t xml:space="preserve">, </w:t>
      </w:r>
      <w:r w:rsidRPr="002F203C">
        <w:rPr>
          <w:i/>
          <w:sz w:val="22"/>
          <w:szCs w:val="22"/>
          <w:lang w:val="en-US"/>
        </w:rPr>
        <w:t>18</w:t>
      </w:r>
      <w:r w:rsidRPr="002F203C">
        <w:rPr>
          <w:sz w:val="22"/>
          <w:szCs w:val="22"/>
          <w:lang w:val="en-US"/>
        </w:rPr>
        <w:t>, 2001086.</w:t>
      </w:r>
    </w:p>
    <w:p w:rsidR="002F203C" w:rsidRPr="002F203C" w:rsidRDefault="002F203C" w:rsidP="002F203C">
      <w:pPr>
        <w:pStyle w:val="Literature"/>
        <w:spacing w:line="240" w:lineRule="auto"/>
        <w:rPr>
          <w:sz w:val="22"/>
          <w:szCs w:val="22"/>
          <w:lang w:val="en-US"/>
        </w:rPr>
      </w:pPr>
      <w:r w:rsidRPr="002F203C">
        <w:rPr>
          <w:sz w:val="22"/>
          <w:szCs w:val="22"/>
          <w:lang w:val="en-US"/>
        </w:rPr>
        <w:t xml:space="preserve">[2] A. B. Author 1, C. D. Author 2, </w:t>
      </w:r>
      <w:proofErr w:type="spellStart"/>
      <w:r w:rsidRPr="002F203C">
        <w:rPr>
          <w:i/>
          <w:sz w:val="22"/>
          <w:szCs w:val="22"/>
          <w:lang w:val="en-US"/>
        </w:rPr>
        <w:t>Macromol</w:t>
      </w:r>
      <w:proofErr w:type="spellEnd"/>
      <w:r w:rsidRPr="002F203C">
        <w:rPr>
          <w:i/>
          <w:sz w:val="22"/>
          <w:szCs w:val="22"/>
          <w:lang w:val="en-US"/>
        </w:rPr>
        <w:t xml:space="preserve">. Rapid </w:t>
      </w:r>
      <w:proofErr w:type="spellStart"/>
      <w:r w:rsidRPr="002F203C">
        <w:rPr>
          <w:i/>
          <w:sz w:val="22"/>
          <w:szCs w:val="22"/>
          <w:lang w:val="en-US"/>
        </w:rPr>
        <w:t>Commun</w:t>
      </w:r>
      <w:proofErr w:type="spellEnd"/>
      <w:r w:rsidRPr="002F203C">
        <w:rPr>
          <w:i/>
          <w:sz w:val="22"/>
          <w:szCs w:val="22"/>
          <w:lang w:val="en-US"/>
        </w:rPr>
        <w:t>.</w:t>
      </w:r>
      <w:r w:rsidRPr="002F203C">
        <w:rPr>
          <w:sz w:val="22"/>
          <w:szCs w:val="22"/>
          <w:lang w:val="en-US"/>
        </w:rPr>
        <w:t xml:space="preserve">, </w:t>
      </w:r>
      <w:r w:rsidRPr="002F203C">
        <w:rPr>
          <w:i/>
          <w:sz w:val="22"/>
          <w:szCs w:val="22"/>
          <w:lang w:val="en-US"/>
        </w:rPr>
        <w:t>just accepted</w:t>
      </w:r>
      <w:r>
        <w:rPr>
          <w:sz w:val="22"/>
          <w:szCs w:val="22"/>
          <w:lang w:val="en-US"/>
        </w:rPr>
        <w:t>.</w:t>
      </w:r>
    </w:p>
    <w:p w:rsidR="002F203C" w:rsidRDefault="002F203C" w:rsidP="002F203C">
      <w:pPr>
        <w:rPr>
          <w:rFonts w:ascii="Times New Roman" w:hAnsi="Times New Roman" w:cs="Times New Roman"/>
          <w:sz w:val="22"/>
          <w:szCs w:val="22"/>
        </w:rPr>
      </w:pPr>
      <w:r w:rsidRPr="002F203C">
        <w:rPr>
          <w:rFonts w:ascii="Times New Roman" w:hAnsi="Times New Roman" w:cs="Times New Roman"/>
          <w:sz w:val="22"/>
          <w:szCs w:val="22"/>
        </w:rPr>
        <w:t xml:space="preserve">[3] A. B. Author 1, C. D. Author 2, </w:t>
      </w:r>
      <w:r>
        <w:rPr>
          <w:rFonts w:ascii="Times New Roman" w:hAnsi="Times New Roman" w:cs="Times New Roman"/>
          <w:i/>
          <w:sz w:val="22"/>
          <w:szCs w:val="22"/>
        </w:rPr>
        <w:t>Nature</w:t>
      </w:r>
      <w:r w:rsidRPr="002F203C">
        <w:rPr>
          <w:rFonts w:ascii="Times New Roman" w:hAnsi="Times New Roman" w:cs="Times New Roman"/>
          <w:sz w:val="22"/>
          <w:szCs w:val="22"/>
        </w:rPr>
        <w:t xml:space="preserve"> </w:t>
      </w:r>
      <w:r w:rsidRPr="002F203C">
        <w:rPr>
          <w:rFonts w:ascii="Times New Roman" w:hAnsi="Times New Roman" w:cs="Times New Roman"/>
          <w:b/>
          <w:sz w:val="22"/>
          <w:szCs w:val="22"/>
        </w:rPr>
        <w:t>2020</w:t>
      </w:r>
      <w:r w:rsidRPr="002F203C">
        <w:rPr>
          <w:rFonts w:ascii="Times New Roman" w:hAnsi="Times New Roman" w:cs="Times New Roman"/>
          <w:sz w:val="22"/>
          <w:szCs w:val="22"/>
        </w:rPr>
        <w:t xml:space="preserve">, </w:t>
      </w:r>
      <w:r w:rsidRPr="002F203C">
        <w:rPr>
          <w:rFonts w:ascii="Times New Roman" w:hAnsi="Times New Roman" w:cs="Times New Roman"/>
          <w:i/>
          <w:sz w:val="22"/>
          <w:szCs w:val="22"/>
        </w:rPr>
        <w:t>18</w:t>
      </w:r>
      <w:r w:rsidRPr="002F203C">
        <w:rPr>
          <w:rFonts w:ascii="Times New Roman" w:hAnsi="Times New Roman" w:cs="Times New Roman"/>
          <w:sz w:val="22"/>
          <w:szCs w:val="22"/>
        </w:rPr>
        <w:t>, 2001086.</w:t>
      </w:r>
    </w:p>
    <w:p w:rsidR="002F203C" w:rsidRPr="002F203C" w:rsidRDefault="002F203C" w:rsidP="002F203C">
      <w:pPr>
        <w:rPr>
          <w:rFonts w:ascii="Times New Roman" w:hAnsi="Times New Roman" w:cs="Times New Roman"/>
          <w:sz w:val="22"/>
          <w:szCs w:val="22"/>
        </w:rPr>
      </w:pPr>
    </w:p>
    <w:p w:rsidR="002F203C" w:rsidRPr="002F203C" w:rsidRDefault="002F203C">
      <w:pPr>
        <w:rPr>
          <w:rFonts w:ascii="Times New Roman" w:hAnsi="Times New Roman" w:cs="Times New Roman"/>
          <w:sz w:val="22"/>
          <w:szCs w:val="22"/>
        </w:rPr>
      </w:pPr>
      <w:r w:rsidRPr="002F203C">
        <w:rPr>
          <w:rFonts w:ascii="Times New Roman" w:hAnsi="Times New Roman" w:cs="Times New Roman"/>
          <w:b/>
          <w:sz w:val="22"/>
          <w:szCs w:val="22"/>
        </w:rPr>
        <w:t>Acknowledgements.</w:t>
      </w:r>
      <w:r w:rsidRPr="002F203C">
        <w:rPr>
          <w:rFonts w:ascii="Times New Roman" w:hAnsi="Times New Roman" w:cs="Times New Roman"/>
          <w:sz w:val="22"/>
          <w:szCs w:val="22"/>
        </w:rPr>
        <w:t xml:space="preserve"> This work was supported by the BMBF (</w:t>
      </w:r>
      <w:r>
        <w:rPr>
          <w:rFonts w:ascii="Times New Roman" w:hAnsi="Times New Roman" w:cs="Times New Roman"/>
          <w:sz w:val="22"/>
          <w:szCs w:val="22"/>
        </w:rPr>
        <w:t>project</w:t>
      </w:r>
      <w:r w:rsidRPr="002F203C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No. XXX</w:t>
      </w:r>
      <w:r w:rsidRPr="002F203C">
        <w:rPr>
          <w:rFonts w:ascii="Times New Roman" w:hAnsi="Times New Roman" w:cs="Times New Roman"/>
          <w:sz w:val="22"/>
          <w:szCs w:val="22"/>
        </w:rPr>
        <w:t xml:space="preserve">) and </w:t>
      </w:r>
      <w:r>
        <w:rPr>
          <w:rFonts w:ascii="Times New Roman" w:hAnsi="Times New Roman" w:cs="Times New Roman"/>
          <w:sz w:val="22"/>
          <w:szCs w:val="22"/>
        </w:rPr>
        <w:t xml:space="preserve">by the Deutsche </w:t>
      </w:r>
      <w:proofErr w:type="spellStart"/>
      <w:r>
        <w:rPr>
          <w:rFonts w:ascii="Times New Roman" w:hAnsi="Times New Roman" w:cs="Times New Roman"/>
          <w:sz w:val="22"/>
          <w:szCs w:val="22"/>
        </w:rPr>
        <w:t>Forschungsgemeinschaft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(DFG, German Research Foundation</w:t>
      </w:r>
      <w:r w:rsidRPr="002F203C">
        <w:rPr>
          <w:rFonts w:ascii="Times New Roman" w:hAnsi="Times New Roman" w:cs="Times New Roman"/>
          <w:sz w:val="22"/>
          <w:szCs w:val="22"/>
        </w:rPr>
        <w:t xml:space="preserve"> (project No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2F203C">
        <w:rPr>
          <w:rFonts w:ascii="Times New Roman" w:hAnsi="Times New Roman" w:cs="Times New Roman"/>
          <w:sz w:val="22"/>
          <w:szCs w:val="22"/>
        </w:rPr>
        <w:t xml:space="preserve"> YYY)</w:t>
      </w:r>
      <w:r>
        <w:rPr>
          <w:rFonts w:ascii="Times New Roman" w:hAnsi="Times New Roman" w:cs="Times New Roman"/>
          <w:sz w:val="22"/>
          <w:szCs w:val="22"/>
        </w:rPr>
        <w:t>.</w:t>
      </w:r>
    </w:p>
    <w:sectPr w:rsidR="002F203C" w:rsidRPr="002F203C" w:rsidSect="00FA2E93">
      <w:pgSz w:w="11900" w:h="16840" w:code="9"/>
      <w:pgMar w:top="1418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Hebrew">
    <w:altName w:val="Times New Roman"/>
    <w:charset w:val="B1"/>
    <w:family w:val="auto"/>
    <w:pitch w:val="variable"/>
    <w:sig w:usb0="00000000" w:usb1="40002002" w:usb2="00000000" w:usb3="00000000" w:csb0="0000002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NjYzMTK1sLQwNjVX0lEKTi0uzszPAykwqgUA+49daywAAAA="/>
  </w:docVars>
  <w:rsids>
    <w:rsidRoot w:val="0099566B"/>
    <w:rsid w:val="00047E06"/>
    <w:rsid w:val="000529CB"/>
    <w:rsid w:val="000679F5"/>
    <w:rsid w:val="00081A25"/>
    <w:rsid w:val="00097394"/>
    <w:rsid w:val="00097718"/>
    <w:rsid w:val="000A6B7E"/>
    <w:rsid w:val="000A7C34"/>
    <w:rsid w:val="000C15AB"/>
    <w:rsid w:val="000D0B7E"/>
    <w:rsid w:val="000D1197"/>
    <w:rsid w:val="000E026D"/>
    <w:rsid w:val="00100380"/>
    <w:rsid w:val="0010047D"/>
    <w:rsid w:val="00103BA8"/>
    <w:rsid w:val="001059A3"/>
    <w:rsid w:val="00107538"/>
    <w:rsid w:val="001279E1"/>
    <w:rsid w:val="00127E88"/>
    <w:rsid w:val="00140260"/>
    <w:rsid w:val="00142D06"/>
    <w:rsid w:val="00150B6F"/>
    <w:rsid w:val="00152EB5"/>
    <w:rsid w:val="00155667"/>
    <w:rsid w:val="00155ED5"/>
    <w:rsid w:val="001565E5"/>
    <w:rsid w:val="001660CB"/>
    <w:rsid w:val="00171746"/>
    <w:rsid w:val="00185EE8"/>
    <w:rsid w:val="00193B2F"/>
    <w:rsid w:val="001962D4"/>
    <w:rsid w:val="001A5702"/>
    <w:rsid w:val="001C0850"/>
    <w:rsid w:val="001C2E57"/>
    <w:rsid w:val="001C6A78"/>
    <w:rsid w:val="001E04A4"/>
    <w:rsid w:val="001E135E"/>
    <w:rsid w:val="001E6C98"/>
    <w:rsid w:val="00203362"/>
    <w:rsid w:val="00203D63"/>
    <w:rsid w:val="0021072B"/>
    <w:rsid w:val="00240861"/>
    <w:rsid w:val="00244FD4"/>
    <w:rsid w:val="00251339"/>
    <w:rsid w:val="002644A5"/>
    <w:rsid w:val="00270001"/>
    <w:rsid w:val="002811B6"/>
    <w:rsid w:val="002910AE"/>
    <w:rsid w:val="002A1D43"/>
    <w:rsid w:val="002E41EB"/>
    <w:rsid w:val="002E5392"/>
    <w:rsid w:val="002E56B3"/>
    <w:rsid w:val="002F203C"/>
    <w:rsid w:val="0030002A"/>
    <w:rsid w:val="00302CFC"/>
    <w:rsid w:val="0030369C"/>
    <w:rsid w:val="00304BAD"/>
    <w:rsid w:val="003255C6"/>
    <w:rsid w:val="00326E1C"/>
    <w:rsid w:val="00335A3B"/>
    <w:rsid w:val="00342DC5"/>
    <w:rsid w:val="00343944"/>
    <w:rsid w:val="00357328"/>
    <w:rsid w:val="003711F2"/>
    <w:rsid w:val="003717F8"/>
    <w:rsid w:val="003755BB"/>
    <w:rsid w:val="00377453"/>
    <w:rsid w:val="00390438"/>
    <w:rsid w:val="003968B4"/>
    <w:rsid w:val="00397531"/>
    <w:rsid w:val="003A366B"/>
    <w:rsid w:val="003C1F88"/>
    <w:rsid w:val="003C7D6E"/>
    <w:rsid w:val="003D3C77"/>
    <w:rsid w:val="003F0049"/>
    <w:rsid w:val="00411EF4"/>
    <w:rsid w:val="004150FD"/>
    <w:rsid w:val="00417711"/>
    <w:rsid w:val="00417BCF"/>
    <w:rsid w:val="004449FD"/>
    <w:rsid w:val="004500FC"/>
    <w:rsid w:val="00461CAC"/>
    <w:rsid w:val="004661D4"/>
    <w:rsid w:val="00476C7D"/>
    <w:rsid w:val="004B0AF3"/>
    <w:rsid w:val="004B1B5D"/>
    <w:rsid w:val="004C2B76"/>
    <w:rsid w:val="004D047B"/>
    <w:rsid w:val="004D28BD"/>
    <w:rsid w:val="004D2F11"/>
    <w:rsid w:val="00501796"/>
    <w:rsid w:val="00505ED8"/>
    <w:rsid w:val="00506642"/>
    <w:rsid w:val="00511A93"/>
    <w:rsid w:val="005204B5"/>
    <w:rsid w:val="00523683"/>
    <w:rsid w:val="00523F63"/>
    <w:rsid w:val="00542218"/>
    <w:rsid w:val="0054687F"/>
    <w:rsid w:val="00555D28"/>
    <w:rsid w:val="0056370D"/>
    <w:rsid w:val="005709F9"/>
    <w:rsid w:val="005741CA"/>
    <w:rsid w:val="00582E90"/>
    <w:rsid w:val="0058584C"/>
    <w:rsid w:val="005A0EAE"/>
    <w:rsid w:val="005A5710"/>
    <w:rsid w:val="005B1A01"/>
    <w:rsid w:val="005D4B7E"/>
    <w:rsid w:val="005E5B25"/>
    <w:rsid w:val="005F51C2"/>
    <w:rsid w:val="00614370"/>
    <w:rsid w:val="006209B2"/>
    <w:rsid w:val="006227DA"/>
    <w:rsid w:val="00630BDB"/>
    <w:rsid w:val="00646D56"/>
    <w:rsid w:val="00653E9F"/>
    <w:rsid w:val="006543B0"/>
    <w:rsid w:val="00660337"/>
    <w:rsid w:val="0066040C"/>
    <w:rsid w:val="006619CF"/>
    <w:rsid w:val="0067319A"/>
    <w:rsid w:val="00677DEC"/>
    <w:rsid w:val="00677E9F"/>
    <w:rsid w:val="006863B2"/>
    <w:rsid w:val="00687083"/>
    <w:rsid w:val="006C4AEE"/>
    <w:rsid w:val="006C50B3"/>
    <w:rsid w:val="006C58AD"/>
    <w:rsid w:val="006D0C8F"/>
    <w:rsid w:val="006E0CF3"/>
    <w:rsid w:val="006F35E0"/>
    <w:rsid w:val="006F3EBE"/>
    <w:rsid w:val="00703186"/>
    <w:rsid w:val="00707205"/>
    <w:rsid w:val="0071326B"/>
    <w:rsid w:val="00731131"/>
    <w:rsid w:val="0073709C"/>
    <w:rsid w:val="00747DA6"/>
    <w:rsid w:val="007533F5"/>
    <w:rsid w:val="00756700"/>
    <w:rsid w:val="00761B48"/>
    <w:rsid w:val="00766DDE"/>
    <w:rsid w:val="00770F4C"/>
    <w:rsid w:val="007833BE"/>
    <w:rsid w:val="0078367A"/>
    <w:rsid w:val="00797508"/>
    <w:rsid w:val="007A2A8C"/>
    <w:rsid w:val="007A4D49"/>
    <w:rsid w:val="007A6663"/>
    <w:rsid w:val="007B54C6"/>
    <w:rsid w:val="007B6C0E"/>
    <w:rsid w:val="007B78B1"/>
    <w:rsid w:val="007D17E2"/>
    <w:rsid w:val="007D4432"/>
    <w:rsid w:val="007D4F4D"/>
    <w:rsid w:val="007E55B6"/>
    <w:rsid w:val="008044AA"/>
    <w:rsid w:val="008127D2"/>
    <w:rsid w:val="008144AB"/>
    <w:rsid w:val="00832F92"/>
    <w:rsid w:val="0084035D"/>
    <w:rsid w:val="00844D9B"/>
    <w:rsid w:val="008451C0"/>
    <w:rsid w:val="00845F9F"/>
    <w:rsid w:val="00876668"/>
    <w:rsid w:val="00876F88"/>
    <w:rsid w:val="008A7E0D"/>
    <w:rsid w:val="008B7CDF"/>
    <w:rsid w:val="008C683A"/>
    <w:rsid w:val="008D7F91"/>
    <w:rsid w:val="009105C7"/>
    <w:rsid w:val="009247B3"/>
    <w:rsid w:val="00925421"/>
    <w:rsid w:val="00932545"/>
    <w:rsid w:val="009452D0"/>
    <w:rsid w:val="0095472F"/>
    <w:rsid w:val="009579F2"/>
    <w:rsid w:val="00965274"/>
    <w:rsid w:val="00965991"/>
    <w:rsid w:val="0098668D"/>
    <w:rsid w:val="0099566B"/>
    <w:rsid w:val="009967F2"/>
    <w:rsid w:val="009A2F19"/>
    <w:rsid w:val="009B04E7"/>
    <w:rsid w:val="009B08B0"/>
    <w:rsid w:val="009C2392"/>
    <w:rsid w:val="009D4108"/>
    <w:rsid w:val="009E16D0"/>
    <w:rsid w:val="009E51C7"/>
    <w:rsid w:val="009F19AD"/>
    <w:rsid w:val="00A13B80"/>
    <w:rsid w:val="00A14A47"/>
    <w:rsid w:val="00A45755"/>
    <w:rsid w:val="00A72793"/>
    <w:rsid w:val="00A74C7B"/>
    <w:rsid w:val="00A93903"/>
    <w:rsid w:val="00AA7A9A"/>
    <w:rsid w:val="00AC0C11"/>
    <w:rsid w:val="00AC219B"/>
    <w:rsid w:val="00AC456F"/>
    <w:rsid w:val="00AC7864"/>
    <w:rsid w:val="00AD3F0D"/>
    <w:rsid w:val="00AE25B1"/>
    <w:rsid w:val="00B063A9"/>
    <w:rsid w:val="00B119B7"/>
    <w:rsid w:val="00B146A9"/>
    <w:rsid w:val="00B24D64"/>
    <w:rsid w:val="00B41AD3"/>
    <w:rsid w:val="00B5329B"/>
    <w:rsid w:val="00B57770"/>
    <w:rsid w:val="00B652BD"/>
    <w:rsid w:val="00B84C37"/>
    <w:rsid w:val="00B932F2"/>
    <w:rsid w:val="00B94F1C"/>
    <w:rsid w:val="00BC3CA3"/>
    <w:rsid w:val="00BD4594"/>
    <w:rsid w:val="00BE77A0"/>
    <w:rsid w:val="00C01CBB"/>
    <w:rsid w:val="00C06C86"/>
    <w:rsid w:val="00C1570D"/>
    <w:rsid w:val="00C2125F"/>
    <w:rsid w:val="00C32034"/>
    <w:rsid w:val="00C362D9"/>
    <w:rsid w:val="00C416E7"/>
    <w:rsid w:val="00C4514F"/>
    <w:rsid w:val="00C60AA3"/>
    <w:rsid w:val="00C6161D"/>
    <w:rsid w:val="00C7011F"/>
    <w:rsid w:val="00C8661B"/>
    <w:rsid w:val="00C95F8D"/>
    <w:rsid w:val="00CA40C7"/>
    <w:rsid w:val="00CB3555"/>
    <w:rsid w:val="00CE5F0D"/>
    <w:rsid w:val="00D00135"/>
    <w:rsid w:val="00D01E57"/>
    <w:rsid w:val="00D069E6"/>
    <w:rsid w:val="00D07385"/>
    <w:rsid w:val="00D1047E"/>
    <w:rsid w:val="00D16264"/>
    <w:rsid w:val="00D17980"/>
    <w:rsid w:val="00D250C5"/>
    <w:rsid w:val="00D37D12"/>
    <w:rsid w:val="00D4091C"/>
    <w:rsid w:val="00D75843"/>
    <w:rsid w:val="00D85429"/>
    <w:rsid w:val="00D86807"/>
    <w:rsid w:val="00D93C7E"/>
    <w:rsid w:val="00DA5E4F"/>
    <w:rsid w:val="00DD33A6"/>
    <w:rsid w:val="00DF4245"/>
    <w:rsid w:val="00E00226"/>
    <w:rsid w:val="00E0505E"/>
    <w:rsid w:val="00E17D1E"/>
    <w:rsid w:val="00E24F55"/>
    <w:rsid w:val="00E2740F"/>
    <w:rsid w:val="00E40F78"/>
    <w:rsid w:val="00E5012C"/>
    <w:rsid w:val="00E75E4B"/>
    <w:rsid w:val="00E77B6C"/>
    <w:rsid w:val="00E8330D"/>
    <w:rsid w:val="00E90165"/>
    <w:rsid w:val="00E9183A"/>
    <w:rsid w:val="00E92B91"/>
    <w:rsid w:val="00E95A19"/>
    <w:rsid w:val="00E9731F"/>
    <w:rsid w:val="00EA1C3D"/>
    <w:rsid w:val="00EA7C96"/>
    <w:rsid w:val="00EC5117"/>
    <w:rsid w:val="00EC5C4F"/>
    <w:rsid w:val="00ED1EBE"/>
    <w:rsid w:val="00EE03AA"/>
    <w:rsid w:val="00EE143C"/>
    <w:rsid w:val="00EF1D26"/>
    <w:rsid w:val="00EF56BE"/>
    <w:rsid w:val="00F2171D"/>
    <w:rsid w:val="00F237D0"/>
    <w:rsid w:val="00F31BAC"/>
    <w:rsid w:val="00F401DC"/>
    <w:rsid w:val="00F5493E"/>
    <w:rsid w:val="00F66E4B"/>
    <w:rsid w:val="00F73407"/>
    <w:rsid w:val="00F74153"/>
    <w:rsid w:val="00F8338B"/>
    <w:rsid w:val="00F85A0E"/>
    <w:rsid w:val="00FA0841"/>
    <w:rsid w:val="00FA1322"/>
    <w:rsid w:val="00FA2E93"/>
    <w:rsid w:val="00FA3E82"/>
    <w:rsid w:val="00FA67E0"/>
    <w:rsid w:val="00FA7B56"/>
    <w:rsid w:val="00FB6C90"/>
    <w:rsid w:val="00FC1A50"/>
    <w:rsid w:val="00FF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8E61DC"/>
  <w14:defaultImageDpi w14:val="32767"/>
  <w15:chartTrackingRefBased/>
  <w15:docId w15:val="{132C1CA1-35CB-1947-91B4-90932DF72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2F20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aliases w:val="Kategorie"/>
    <w:basedOn w:val="Standard"/>
    <w:next w:val="Standard"/>
    <w:link w:val="berschrift2Zchn"/>
    <w:uiPriority w:val="9"/>
    <w:unhideWhenUsed/>
    <w:qFormat/>
    <w:rsid w:val="00D07385"/>
    <w:pPr>
      <w:keepNext/>
      <w:keepLines/>
      <w:spacing w:before="40"/>
      <w:outlineLvl w:val="1"/>
    </w:pPr>
    <w:rPr>
      <w:rFonts w:ascii="Arial Hebrew" w:eastAsiaTheme="majorEastAsia" w:hAnsi="Arial Hebrew" w:cstheme="majorBidi"/>
      <w:b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aliases w:val="Kategorie Zchn"/>
    <w:basedOn w:val="Absatz-Standardschriftart"/>
    <w:link w:val="berschrift2"/>
    <w:uiPriority w:val="9"/>
    <w:rsid w:val="00D07385"/>
    <w:rPr>
      <w:rFonts w:ascii="Arial Hebrew" w:eastAsiaTheme="majorEastAsia" w:hAnsi="Arial Hebrew" w:cstheme="majorBidi"/>
      <w:b/>
      <w:color w:val="2F5496" w:themeColor="accent1" w:themeShade="BF"/>
      <w:sz w:val="26"/>
      <w:szCs w:val="2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2F203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Literature">
    <w:name w:val="Literature"/>
    <w:basedOn w:val="Standard"/>
    <w:rsid w:val="002F203C"/>
    <w:pPr>
      <w:spacing w:line="480" w:lineRule="auto"/>
    </w:pPr>
    <w:rPr>
      <w:rFonts w:ascii="Times New Roman" w:eastAsia="MS Mincho" w:hAnsi="Times New Roman" w:cs="Times New Roman"/>
      <w:lang w:val="de-DE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3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8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723</Characters>
  <Application>Microsoft Office Word</Application>
  <DocSecurity>0</DocSecurity>
  <Lines>6</Lines>
  <Paragraphs>1</Paragraphs>
  <ScaleCrop>false</ScaleCrop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ob.reichstein@gmx.net</dc:creator>
  <cp:keywords/>
  <dc:description/>
  <cp:lastModifiedBy>Stephan Müssig</cp:lastModifiedBy>
  <cp:revision>7</cp:revision>
  <dcterms:created xsi:type="dcterms:W3CDTF">2022-03-30T06:53:00Z</dcterms:created>
  <dcterms:modified xsi:type="dcterms:W3CDTF">2025-04-25T12:31:00Z</dcterms:modified>
</cp:coreProperties>
</file>